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27C" w:rsidRDefault="00F4327C">
      <w:r>
        <w:t>Pls. find the final output link:--</w:t>
      </w:r>
    </w:p>
    <w:p w:rsidR="00F4327C" w:rsidRDefault="00DF5A7D">
      <w:hyperlink r:id="rId5" w:history="1">
        <w:r w:rsidR="00F4327C" w:rsidRPr="00FF400C">
          <w:rPr>
            <w:rStyle w:val="Hyperlink"/>
          </w:rPr>
          <w:t>http://ec2-35-182-19-6.ca-central-1.compute.amazonaws.com:8080/SpringMVCloginExample/login</w:t>
        </w:r>
      </w:hyperlink>
    </w:p>
    <w:p w:rsidR="00F4327C" w:rsidRDefault="00F4327C">
      <w:r>
        <w:rPr>
          <w:noProof/>
        </w:rPr>
        <w:drawing>
          <wp:inline distT="0" distB="0" distL="0" distR="0" wp14:anchorId="2738DC96" wp14:editId="076A6879">
            <wp:extent cx="5943600" cy="92880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9106" cy="92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27C" w:rsidRPr="00DF5A7D" w:rsidRDefault="00F4327C" w:rsidP="00DF5A7D">
      <w:pPr>
        <w:pStyle w:val="ListParagraph"/>
        <w:numPr>
          <w:ilvl w:val="0"/>
          <w:numId w:val="1"/>
        </w:numPr>
        <w:rPr>
          <w:highlight w:val="yellow"/>
        </w:rPr>
      </w:pPr>
      <w:r w:rsidRPr="00DF5A7D">
        <w:rPr>
          <w:highlight w:val="yellow"/>
        </w:rPr>
        <w:t>User Name:--Ram</w:t>
      </w:r>
    </w:p>
    <w:p w:rsidR="00F4327C" w:rsidRPr="00DF5A7D" w:rsidRDefault="00F4327C" w:rsidP="00DF5A7D">
      <w:pPr>
        <w:pStyle w:val="ListParagraph"/>
        <w:numPr>
          <w:ilvl w:val="0"/>
          <w:numId w:val="1"/>
        </w:numPr>
        <w:rPr>
          <w:highlight w:val="yellow"/>
        </w:rPr>
      </w:pPr>
      <w:r w:rsidRPr="00DF5A7D">
        <w:rPr>
          <w:highlight w:val="yellow"/>
        </w:rPr>
        <w:t>Password:--</w:t>
      </w:r>
      <w:proofErr w:type="spellStart"/>
      <w:r w:rsidRPr="00DF5A7D">
        <w:rPr>
          <w:highlight w:val="yellow"/>
        </w:rPr>
        <w:t>rampathak</w:t>
      </w:r>
      <w:bookmarkStart w:id="0" w:name="_GoBack"/>
      <w:bookmarkEnd w:id="0"/>
      <w:proofErr w:type="spellEnd"/>
    </w:p>
    <w:p w:rsidR="00F4327C" w:rsidRDefault="00F4327C">
      <w:r>
        <w:rPr>
          <w:noProof/>
        </w:rPr>
        <w:drawing>
          <wp:inline distT="0" distB="0" distL="0" distR="0" wp14:anchorId="04B4FF0F" wp14:editId="2D2CE7FA">
            <wp:extent cx="5943600" cy="975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46EF" w:rsidRDefault="00661D84">
      <w:r>
        <w:t xml:space="preserve">Pls. find the </w:t>
      </w:r>
      <w:r w:rsidR="009D46EF">
        <w:t>VPC</w:t>
      </w:r>
      <w:r>
        <w:t xml:space="preserve"> status:--</w:t>
      </w:r>
    </w:p>
    <w:p w:rsidR="009D46EF" w:rsidRDefault="009D46EF">
      <w:r>
        <w:rPr>
          <w:noProof/>
        </w:rPr>
        <w:drawing>
          <wp:inline distT="0" distB="0" distL="0" distR="0" wp14:anchorId="656C1804" wp14:editId="15CDA04F">
            <wp:extent cx="5943600" cy="1944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4741" cy="1944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46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C72B8F"/>
    <w:multiLevelType w:val="hybridMultilevel"/>
    <w:tmpl w:val="D8720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zY0MjQ2MTM1NzRS0lEKTi0uzszPAykwqgUATd8SaiwAAAA="/>
  </w:docVars>
  <w:rsids>
    <w:rsidRoot w:val="00F4327C"/>
    <w:rsid w:val="000B79C1"/>
    <w:rsid w:val="00661D84"/>
    <w:rsid w:val="009D46EF"/>
    <w:rsid w:val="00DF5A7D"/>
    <w:rsid w:val="00F4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77972E-4278-471C-AD4B-67DE767D1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32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5A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ec2-35-182-19-6.ca-central-1.compute.amazonaws.com:8080/SpringMVCloginExample/logi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</dc:creator>
  <cp:keywords/>
  <dc:description/>
  <cp:lastModifiedBy>Ram</cp:lastModifiedBy>
  <cp:revision>5</cp:revision>
  <dcterms:created xsi:type="dcterms:W3CDTF">2018-05-24T18:52:00Z</dcterms:created>
  <dcterms:modified xsi:type="dcterms:W3CDTF">2018-05-25T20:26:00Z</dcterms:modified>
</cp:coreProperties>
</file>